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9AD933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4EF1527E" w14:textId="77777777" w:rsidR="007A389D" w:rsidRDefault="007A389D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47EFA09C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3341B611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6D33AD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989E3DD" w14:textId="77777777" w:rsidR="004544D9" w:rsidRPr="00E07A75" w:rsidRDefault="00796C12" w:rsidP="004544D9">
      <w:pPr>
        <w:tabs>
          <w:tab w:val="clear" w:pos="567"/>
        </w:tabs>
        <w:spacing w:line="240" w:lineRule="auto"/>
        <w:rPr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39F78FCB" w14:textId="77777777" w:rsidR="004544D9" w:rsidRPr="00E07A75" w:rsidRDefault="004544D9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</w:p>
    <w:p w14:paraId="5EF4A532" w14:textId="5A19F248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3E3EEED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2</w:t>
      </w:r>
      <w:r w:rsidR="006D33AD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7A389D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25C2E6C0" w:rsidR="00D94676" w:rsidRPr="00FF4288" w:rsidRDefault="0073551B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0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FF4288" w:rsidRDefault="008E5A4C" w:rsidP="007A389D">
      <w:pPr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623638A9" w:rsidR="00336A6F" w:rsidRPr="00FF4288" w:rsidRDefault="00336A6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7A389D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7A389D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</w:p>
    <w:p w14:paraId="260CB59B" w14:textId="480631A0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FF4288" w:rsidRDefault="002E0E21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7A389D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7A389D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7A389D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B01454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7A8AC905" w14:textId="77777777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395C4F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395C4F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451D76C1" w:rsidR="00715C3B" w:rsidRPr="00E07A75" w:rsidRDefault="00715C3B" w:rsidP="00395C4F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454262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395C4F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8E5A4C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EBBC32" w14:textId="77777777" w:rsidR="008E5A4C" w:rsidRPr="00FF4288" w:rsidRDefault="008E5A4C" w:rsidP="007A389D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51CC398" w14:textId="04B8F430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D91F7A" w14:textId="77777777" w:rsidR="00C114FF" w:rsidRPr="00FF4288" w:rsidRDefault="00C114FF" w:rsidP="007A389D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7A389D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7A389D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7A389D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5942FE01" w:rsidR="00C90ED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226653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FF4288" w:rsidRDefault="003078B1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4C3FCD7D" w:rsidR="00C74D27" w:rsidRPr="00FF4288" w:rsidRDefault="00C74D27" w:rsidP="007A389D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>Jedna 2</w:t>
      </w:r>
      <w:r w:rsidR="006D33AD">
        <w:rPr>
          <w:szCs w:val="22"/>
          <w:lang w:val="sk-SK" w:bidi="sk-SK"/>
        </w:rPr>
        <w:t>,</w:t>
      </w:r>
      <w:r w:rsidRPr="00C74D27">
        <w:rPr>
          <w:szCs w:val="22"/>
          <w:lang w:val="sk-SK" w:bidi="sk-SK"/>
        </w:rPr>
        <w:t>5 mg žuvacia tableta ráno a jedna 2</w:t>
      </w:r>
      <w:r w:rsidR="006D33AD">
        <w:rPr>
          <w:szCs w:val="22"/>
          <w:lang w:val="sk-SK" w:bidi="sk-SK"/>
        </w:rPr>
        <w:t>,</w:t>
      </w:r>
      <w:r w:rsidRPr="00C74D27">
        <w:rPr>
          <w:szCs w:val="22"/>
          <w:lang w:val="sk-SK" w:bidi="sk-SK"/>
        </w:rPr>
        <w:t xml:space="preserve">5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6D33AD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7A389D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7A389D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F0076">
      <w:pPr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D0E4A5C" w:rsidR="004C5B38" w:rsidRPr="00FF4288" w:rsidRDefault="007A389D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3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01B9F7A4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4C0B25">
        <w:rPr>
          <w:szCs w:val="22"/>
          <w:lang w:val="sk-SK" w:bidi="sk-SK"/>
        </w:rPr>
        <w:t xml:space="preserve"> 22/02/</w:t>
      </w:r>
      <w:r w:rsidR="00AE4C9B">
        <w:rPr>
          <w:szCs w:val="22"/>
          <w:lang w:val="sk-SK" w:bidi="sk-SK"/>
        </w:rPr>
        <w:t>2023</w:t>
      </w:r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7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7"/>
    <w:p w14:paraId="32120701" w14:textId="3BD4E317" w:rsidR="00FB352A" w:rsidRPr="007A389D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5530947E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2668D7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 xml:space="preserve">5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23E6BBE3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2</w:t>
      </w:r>
      <w:r w:rsidR="002668D7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8" w:name="_Hlk84928807"/>
      <w:r>
        <w:rPr>
          <w:szCs w:val="22"/>
          <w:highlight w:val="lightGray"/>
          <w:lang w:val="sk-SK" w:bidi="sk-SK"/>
        </w:rPr>
        <w:t>100 tabliet</w:t>
      </w:r>
    </w:p>
    <w:bookmarkEnd w:id="38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18934DF1" w:rsidR="00FB352A" w:rsidRPr="00FF4288" w:rsidRDefault="007A389D" w:rsidP="007A389D">
      <w:pPr>
        <w:tabs>
          <w:tab w:val="clear" w:pos="567"/>
          <w:tab w:val="left" w:pos="708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3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17C15502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C1277E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 xml:space="preserve">5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39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9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08CAB343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2</w:t>
      </w:r>
      <w:r w:rsidR="00C1277E">
        <w:rPr>
          <w:szCs w:val="22"/>
          <w:lang w:val="sk-SK" w:bidi="sk-SK"/>
        </w:rPr>
        <w:t>,</w:t>
      </w:r>
      <w:r w:rsidRPr="00E173C3">
        <w:rPr>
          <w:szCs w:val="22"/>
          <w:lang w:val="sk-SK" w:bidi="sk-SK"/>
        </w:rPr>
        <w:t>5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8967842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</w:p>
    <w:p w14:paraId="52DA917B" w14:textId="4C20A3B0" w:rsidR="00FB352A" w:rsidRPr="00E07A75" w:rsidRDefault="00FB352A" w:rsidP="007A389D">
      <w:pPr>
        <w:tabs>
          <w:tab w:val="clear" w:pos="567"/>
        </w:tabs>
        <w:spacing w:line="240" w:lineRule="auto"/>
        <w:jc w:val="center"/>
        <w:rPr>
          <w:b/>
          <w:szCs w:val="22"/>
          <w:lang w:val="pt-PT"/>
        </w:rPr>
      </w:pPr>
      <w:bookmarkStart w:id="40" w:name="_Hlk36814039"/>
      <w:bookmarkStart w:id="41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0C24F3DD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2" w:name="_Hlk84840580"/>
      <w:proofErr w:type="spellStart"/>
      <w:r w:rsidRPr="000215E1">
        <w:rPr>
          <w:szCs w:val="22"/>
          <w:lang w:val="sk-SK" w:bidi="sk-SK"/>
        </w:rPr>
        <w:t>Pimobend</w:t>
      </w:r>
      <w:r w:rsidR="00F17133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2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7A389D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7A389D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7A389D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3C6EAF0C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</w:t>
      </w:r>
      <w:r w:rsidR="00752C90">
        <w:rPr>
          <w:szCs w:val="22"/>
          <w:lang w:val="sk-SK" w:bidi="sk-SK"/>
        </w:rPr>
        <w:t xml:space="preserve">u potkanov tiež preukázali, že </w:t>
      </w:r>
      <w:proofErr w:type="spellStart"/>
      <w:r w:rsidR="00752C90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7A389D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7A389D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7A389D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7A389D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7A389D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7A389D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7A389D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7A389D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7A389D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7A389D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54B991C4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9B4224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7A389D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7A389D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FC4A987" w14:textId="2CEDA3F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C80AE9" w14:textId="63C49F6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48398FCE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5EAF1FE7" w14:textId="09230BA2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FB35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BB07C6A" w14:textId="77777777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4A4E8C2" w14:textId="461FAB85" w:rsidR="00FB352A" w:rsidRPr="00FF4288" w:rsidRDefault="00FB352A" w:rsidP="00FB352A">
      <w:pPr>
        <w:keepNext/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938848" w14:textId="0348F1C2" w:rsidR="00FB352A" w:rsidRPr="00FF4288" w:rsidRDefault="00691859" w:rsidP="007A389D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427150" w14:textId="77777777" w:rsidR="00A72C69" w:rsidRPr="00FF4288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159592A" w14:textId="77777777" w:rsidR="00A72C69" w:rsidRPr="00FF4288" w:rsidRDefault="00A72C69" w:rsidP="00A72C69">
      <w:pPr>
        <w:numPr>
          <w:ilvl w:val="12"/>
          <w:numId w:val="0"/>
        </w:numPr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DA1E6C" w14:textId="75DBED4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3AF8E2F" w14:textId="77777777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1914B31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 </w:t>
      </w:r>
    </w:p>
    <w:p w14:paraId="391C071A" w14:textId="77777777" w:rsidR="00FB352A" w:rsidRPr="00FF4288" w:rsidRDefault="00FB352A" w:rsidP="00FB352A">
      <w:pPr>
        <w:pStyle w:val="Zkladntext"/>
        <w:rPr>
          <w:lang w:val="sk-SK"/>
        </w:rPr>
      </w:pPr>
    </w:p>
    <w:p w14:paraId="03493F20" w14:textId="77777777" w:rsidR="00FB352A" w:rsidRPr="003A30B9" w:rsidRDefault="00FB352A" w:rsidP="00FB352A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4DFE7F53" w:rsidR="00FB352A" w:rsidRPr="00E07A75" w:rsidRDefault="00FB352A" w:rsidP="00FB352A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</w:p>
    <w:p w14:paraId="30B3237C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3651FD1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0"/>
      <w:r w:rsidRPr="00474C50">
        <w:rPr>
          <w:szCs w:val="22"/>
          <w:lang w:val="sk-SK" w:bidi="sk-SK"/>
        </w:rPr>
        <w:t>.</w:t>
      </w:r>
      <w:bookmarkEnd w:id="41"/>
    </w:p>
    <w:p w14:paraId="09E0945A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CBD2A74" w14:textId="77777777" w:rsidR="00A72C69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565E1289" w14:textId="77777777" w:rsidR="004C0B25" w:rsidRDefault="004C0B25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</w:p>
    <w:p w14:paraId="71FA084E" w14:textId="201D96D1" w:rsidR="004C0B25" w:rsidRPr="004C0B25" w:rsidRDefault="004C0B25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 w:rsidRPr="004C0B25">
        <w:rPr>
          <w:szCs w:val="22"/>
          <w:lang w:val="sk-SK" w:bidi="sk-SK"/>
        </w:rPr>
        <w:t>02/2024</w:t>
      </w:r>
      <w:bookmarkStart w:id="43" w:name="_GoBack"/>
      <w:bookmarkEnd w:id="43"/>
    </w:p>
    <w:p w14:paraId="00129C08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061FC4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2E9BCBAC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</w:t>
      </w:r>
      <w:r w:rsidR="00F3383D">
        <w:rPr>
          <w:szCs w:val="22"/>
          <w:u w:val="single"/>
          <w:lang w:val="sk-SK" w:bidi="sk-SK"/>
        </w:rPr>
        <w:t xml:space="preserve"> šarže</w:t>
      </w:r>
      <w:r w:rsidRPr="005D1C5B">
        <w:rPr>
          <w:szCs w:val="22"/>
          <w:u w:val="single"/>
          <w:lang w:val="sk-SK" w:bidi="sk-SK"/>
        </w:rPr>
        <w:t>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Default="00A72C69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highlight w:val="lightGray"/>
          <w:lang w:val="sk-SK" w:bidi="sk-SK"/>
        </w:rPr>
        <w:t>Holandsko</w:t>
      </w:r>
    </w:p>
    <w:p w14:paraId="28504030" w14:textId="77777777" w:rsidR="007E547D" w:rsidRDefault="007E547D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</w:p>
    <w:p w14:paraId="5B4E72FB" w14:textId="77777777" w:rsidR="007E547D" w:rsidRDefault="007E547D" w:rsidP="007E547D">
      <w:pPr>
        <w:pStyle w:val="Style4"/>
      </w:pPr>
      <w:r>
        <w:rPr>
          <w:u w:val="single"/>
        </w:rPr>
        <w:t>Miestni zástupcovia a kontaktné údaje na hlásenie podozrenia na nežiaduce účinky</w:t>
      </w:r>
      <w:r>
        <w:t>:</w:t>
      </w:r>
    </w:p>
    <w:p w14:paraId="6B9DE18B" w14:textId="77777777" w:rsidR="007E547D" w:rsidRDefault="007E547D" w:rsidP="007E547D">
      <w:pPr>
        <w:pStyle w:val="Style4"/>
      </w:pPr>
      <w:proofErr w:type="spellStart"/>
      <w:r>
        <w:t>Sevaron</w:t>
      </w:r>
      <w:proofErr w:type="spellEnd"/>
      <w:r>
        <w:t xml:space="preserve"> </w:t>
      </w:r>
      <w:proofErr w:type="spellStart"/>
      <w:r>
        <w:t>Poradenství</w:t>
      </w:r>
      <w:proofErr w:type="spellEnd"/>
      <w:r>
        <w:t xml:space="preserve"> s.r.o.</w:t>
      </w:r>
    </w:p>
    <w:p w14:paraId="22E293F3" w14:textId="77777777" w:rsidR="007E547D" w:rsidRDefault="007E547D" w:rsidP="007E547D">
      <w:pPr>
        <w:pStyle w:val="Style4"/>
      </w:pPr>
      <w:proofErr w:type="spellStart"/>
      <w:r>
        <w:t>Palackého</w:t>
      </w:r>
      <w:proofErr w:type="spellEnd"/>
      <w:r>
        <w:t xml:space="preserve"> </w:t>
      </w:r>
      <w:proofErr w:type="spellStart"/>
      <w:r>
        <w:t>třída</w:t>
      </w:r>
      <w:proofErr w:type="spellEnd"/>
      <w:r>
        <w:t xml:space="preserve"> 163a</w:t>
      </w:r>
    </w:p>
    <w:p w14:paraId="69528DE4" w14:textId="77777777" w:rsidR="007E547D" w:rsidRDefault="007E547D" w:rsidP="007E547D">
      <w:pPr>
        <w:pStyle w:val="Style4"/>
      </w:pPr>
      <w:r>
        <w:t>61200 Brno</w:t>
      </w:r>
    </w:p>
    <w:p w14:paraId="1F1A6202" w14:textId="77777777" w:rsidR="007E547D" w:rsidRDefault="007E547D" w:rsidP="007E547D">
      <w:pPr>
        <w:pStyle w:val="Style4"/>
      </w:pPr>
      <w:r>
        <w:t>Česká republika</w:t>
      </w:r>
    </w:p>
    <w:p w14:paraId="522EBC12" w14:textId="77777777" w:rsidR="007E547D" w:rsidRDefault="007E547D" w:rsidP="007E547D">
      <w:pPr>
        <w:pStyle w:val="Style4"/>
      </w:pPr>
      <w:r>
        <w:t>Tel: +420 774 303 077</w:t>
      </w:r>
    </w:p>
    <w:p w14:paraId="65F1D41B" w14:textId="77777777" w:rsidR="007E547D" w:rsidRDefault="00CE6EA9" w:rsidP="007E547D">
      <w:pPr>
        <w:pStyle w:val="Style4"/>
      </w:pPr>
      <w:hyperlink r:id="rId13" w:history="1">
        <w:r w:rsidR="007E547D">
          <w:rPr>
            <w:rStyle w:val="Hypertextovprepojenie"/>
          </w:rPr>
          <w:t>info@sevaron.cz</w:t>
        </w:r>
      </w:hyperlink>
    </w:p>
    <w:p w14:paraId="29BB4C67" w14:textId="77777777" w:rsidR="007E547D" w:rsidRPr="00FF4288" w:rsidRDefault="007E547D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3C625E" w14:textId="77777777" w:rsidR="00642465" w:rsidRDefault="00642465">
      <w:r>
        <w:separator/>
      </w:r>
    </w:p>
  </w:endnote>
  <w:endnote w:type="continuationSeparator" w:id="0">
    <w:p w14:paraId="37B49D8D" w14:textId="77777777" w:rsidR="00642465" w:rsidRDefault="00642465">
      <w:r>
        <w:continuationSeparator/>
      </w:r>
    </w:p>
  </w:endnote>
  <w:endnote w:type="continuationNotice" w:id="1">
    <w:p w14:paraId="39AC681F" w14:textId="77777777" w:rsidR="00642465" w:rsidRDefault="0064246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54263"/>
      <w:docPartObj>
        <w:docPartGallery w:val="Page Numbers (Bottom of Page)"/>
        <w:docPartUnique/>
      </w:docPartObj>
    </w:sdtPr>
    <w:sdtEndPr/>
    <w:sdtContent>
      <w:p w14:paraId="782CFB5C" w14:textId="0857AFCC" w:rsidR="007A389D" w:rsidRDefault="007A389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6EA9" w:rsidRPr="00CE6EA9">
          <w:rPr>
            <w:noProof/>
            <w:lang w:val="sk-SK"/>
          </w:rPr>
          <w:t>12</w:t>
        </w:r>
        <w:r>
          <w:fldChar w:fldCharType="end"/>
        </w:r>
      </w:p>
    </w:sdtContent>
  </w:sdt>
  <w:p w14:paraId="19D353D8" w14:textId="031C8528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02D714" w14:textId="77777777" w:rsidR="00642465" w:rsidRDefault="00642465">
      <w:r>
        <w:separator/>
      </w:r>
    </w:p>
  </w:footnote>
  <w:footnote w:type="continuationSeparator" w:id="0">
    <w:p w14:paraId="55121E0B" w14:textId="77777777" w:rsidR="00642465" w:rsidRDefault="00642465">
      <w:r>
        <w:continuationSeparator/>
      </w:r>
    </w:p>
  </w:footnote>
  <w:footnote w:type="continuationNotice" w:id="1">
    <w:p w14:paraId="26DAEFB0" w14:textId="77777777" w:rsidR="00642465" w:rsidRDefault="0064246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zNDU3NjczMDZU0lEKTi0uzszPAykwrAUAu1uDBS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2665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262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0B25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1176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2465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6F43A5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2C90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9D"/>
    <w:rsid w:val="007A38DF"/>
    <w:rsid w:val="007A3BB8"/>
    <w:rsid w:val="007A7618"/>
    <w:rsid w:val="007B0952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E547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1FE1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4224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0F98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D0710"/>
    <w:rsid w:val="00AD321E"/>
    <w:rsid w:val="00AD4DB9"/>
    <w:rsid w:val="00AD63C0"/>
    <w:rsid w:val="00AE35B2"/>
    <w:rsid w:val="00AE48F2"/>
    <w:rsid w:val="00AE4C9B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4059"/>
    <w:rsid w:val="00CD4E5A"/>
    <w:rsid w:val="00CE03CE"/>
    <w:rsid w:val="00CE6EA9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750A7"/>
    <w:rsid w:val="00D806E6"/>
    <w:rsid w:val="00D83661"/>
    <w:rsid w:val="00D94676"/>
    <w:rsid w:val="00D95167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133"/>
    <w:rsid w:val="00F17A0C"/>
    <w:rsid w:val="00F17BFE"/>
    <w:rsid w:val="00F23927"/>
    <w:rsid w:val="00F259AB"/>
    <w:rsid w:val="00F26A05"/>
    <w:rsid w:val="00F2702E"/>
    <w:rsid w:val="00F307CE"/>
    <w:rsid w:val="00F3383D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A389D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7E547D"/>
    <w:rPr>
      <w:szCs w:val="22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A389D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7E547D"/>
    <w:rPr>
      <w:szCs w:val="22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sevaron.cz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9DF6E-AC44-429B-9859-501F02D4E747}">
  <ds:schemaRefs>
    <ds:schemaRef ds:uri="54c22511-638e-4273-9837-ffa84345baa4"/>
    <ds:schemaRef ds:uri="http://schemas.openxmlformats.org/package/2006/metadata/core-properties"/>
    <ds:schemaRef ds:uri="http://purl.org/dc/terms/"/>
    <ds:schemaRef ds:uri="http://www.w3.org/XML/1998/namespace"/>
    <ds:schemaRef ds:uri="785010aa-b74b-4483-a1ff-00100c12865f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090c5233-a5c5-42a4-ac9f-bfbebbdb39dc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DFCE42-12ED-4D6D-BF1C-F85A45A34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2</Pages>
  <Words>2507</Words>
  <Characters>16095</Characters>
  <Application>Microsoft Office Word</Application>
  <DocSecurity>0</DocSecurity>
  <Lines>134</Lines>
  <Paragraphs>37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eneral-EMA/201224/2010</dc:subject>
  <dc:creator>Marije Franse</dc:creator>
  <cp:lastModifiedBy>User</cp:lastModifiedBy>
  <cp:revision>16</cp:revision>
  <cp:lastPrinted>2024-04-12T09:26:00Z</cp:lastPrinted>
  <dcterms:created xsi:type="dcterms:W3CDTF">2022-10-20T10:32:00Z</dcterms:created>
  <dcterms:modified xsi:type="dcterms:W3CDTF">2024-04-1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